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7777777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>Posudek vedoucího bakalářské práce</w:t>
      </w:r>
    </w:p>
    <w:p w14:paraId="139ACEF7" w14:textId="77777777" w:rsidR="00A40E93" w:rsidRDefault="00A40E93" w:rsidP="00A40E93">
      <w:pPr>
        <w:pStyle w:val="Default"/>
      </w:pPr>
    </w:p>
    <w:p w14:paraId="319D7D40" w14:textId="28F955DB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47239B">
        <w:rPr>
          <w:rFonts w:asciiTheme="minorHAnsi" w:hAnsiTheme="minorHAnsi" w:cstheme="minorHAnsi"/>
          <w:sz w:val="22"/>
          <w:szCs w:val="22"/>
        </w:rPr>
        <w:t>Klára Palánková</w:t>
      </w:r>
    </w:p>
    <w:p w14:paraId="01DAD7B2" w14:textId="26A9CB6C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47239B">
        <w:rPr>
          <w:rFonts w:asciiTheme="minorHAnsi" w:hAnsiTheme="minorHAnsi" w:cstheme="minorHAnsi"/>
          <w:sz w:val="22"/>
          <w:szCs w:val="22"/>
        </w:rPr>
        <w:t>doc. Ing. Marie Paseková, Ph.D.</w:t>
      </w:r>
    </w:p>
    <w:p w14:paraId="43917A2A" w14:textId="50CED9D9" w:rsidR="00037B1A" w:rsidRDefault="00037B1A" w:rsidP="00037B1A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47239B">
        <w:rPr>
          <w:rFonts w:cstheme="minorHAnsi"/>
        </w:rPr>
        <w:t>Finanční analýza ve vybrané společnosti</w:t>
      </w:r>
    </w:p>
    <w:p w14:paraId="3F08876F" w14:textId="4766B151" w:rsidR="00037B1A" w:rsidRPr="009C322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Ak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28454C169EEE42968B6D627D861CD68B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47239B">
            <w:rPr>
              <w:rFonts w:asciiTheme="minorHAnsi" w:hAnsiTheme="minorHAnsi" w:cstheme="minorHAnsi"/>
              <w:sz w:val="22"/>
              <w:szCs w:val="22"/>
            </w:rPr>
            <w:t>2023/2024</w:t>
          </w:r>
        </w:sdtContent>
      </w:sdt>
    </w:p>
    <w:p w14:paraId="45408690" w14:textId="77777777" w:rsidR="00037B1A" w:rsidRPr="0097798F" w:rsidRDefault="00037B1A" w:rsidP="00037B1A">
      <w:pPr>
        <w:spacing w:after="0" w:line="240" w:lineRule="auto"/>
        <w:jc w:val="both"/>
        <w:rPr>
          <w:rFonts w:cstheme="minorHAnsi"/>
          <w:sz w:val="20"/>
        </w:rPr>
      </w:pPr>
    </w:p>
    <w:p w14:paraId="2A42FC26" w14:textId="77777777" w:rsidR="00992AFB" w:rsidRPr="006C4198" w:rsidRDefault="00992AFB" w:rsidP="00992AFB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66D00CED" w14:textId="77777777" w:rsidR="00992AFB" w:rsidRPr="00C27492" w:rsidRDefault="00992AFB" w:rsidP="00992AFB">
      <w:pPr>
        <w:pStyle w:val="ListParagraph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C27492">
        <w:rPr>
          <w:rFonts w:cstheme="minorHAnsi"/>
          <w:i/>
          <w:sz w:val="20"/>
        </w:rPr>
        <w:t xml:space="preserve">U hodnocení jednotlivých kritérií použijte následující stupnici: </w:t>
      </w:r>
      <w:bookmarkStart w:id="0" w:name="_Hlk164263314"/>
      <w:r w:rsidRPr="00C27492">
        <w:rPr>
          <w:rFonts w:cstheme="minorHAnsi"/>
          <w:i/>
          <w:sz w:val="20"/>
        </w:rPr>
        <w:t>A – splněno výborně bez výhrad,</w:t>
      </w:r>
      <w:r w:rsidRPr="00C27492">
        <w:rPr>
          <w:rFonts w:cstheme="minorHAnsi"/>
          <w:i/>
          <w:sz w:val="20"/>
          <w:lang w:val="en-GB"/>
        </w:rPr>
        <w:t xml:space="preserve"> </w:t>
      </w:r>
      <w:r w:rsidRPr="00C27492">
        <w:rPr>
          <w:rFonts w:cstheme="minorHAnsi"/>
          <w:i/>
          <w:sz w:val="20"/>
        </w:rPr>
        <w:t>B – splněno velmi dobře s drobnými připomínkami, C – splněno průměrně, D – splněno s nedostatky, E – splněno, ale s výraznými nedostatky, F – nesplněno.</w:t>
      </w:r>
      <w:bookmarkEnd w:id="0"/>
    </w:p>
    <w:p w14:paraId="568CD91B" w14:textId="77777777" w:rsidR="00992AFB" w:rsidRDefault="00992AFB" w:rsidP="00992AFB">
      <w:pPr>
        <w:pStyle w:val="ListParagraph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BP a nelze takovou práci doporučit k obhajobě.</w:t>
      </w:r>
    </w:p>
    <w:p w14:paraId="7471C80F" w14:textId="748B9FDF" w:rsidR="00992AFB" w:rsidRDefault="00D90835" w:rsidP="00992AFB">
      <w:pPr>
        <w:pStyle w:val="ListParagraph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</w:t>
      </w:r>
      <w:r w:rsidR="00992AFB">
        <w:rPr>
          <w:rFonts w:cstheme="minorHAnsi"/>
          <w:i/>
          <w:sz w:val="20"/>
        </w:rPr>
        <w:t xml:space="preserve"> BP se musí slovně vyjádřit ke každému hodnotícímu kritériu!</w:t>
      </w:r>
    </w:p>
    <w:p w14:paraId="4632F0B5" w14:textId="77777777" w:rsidR="00037B1A" w:rsidRDefault="00037B1A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2E246B3E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TableGrid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1B391C2A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1297EE37" w:rsidR="000E094A" w:rsidRDefault="0047239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C4161DF" w14:textId="77777777" w:rsidR="0047239B" w:rsidRPr="000E094A" w:rsidRDefault="0047239B" w:rsidP="0047239B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Cíl práce je formulován srozumitelně a použité metody jsou adekvátní </w:t>
            </w:r>
            <w:r>
              <w:rPr>
                <w:sz w:val="24"/>
              </w:rPr>
              <w:t>pro zpracování dané problematiky vzhledem ke stanoveným cílům.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A103C8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5E6B5AA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2F99C7BB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31290A1E" w:rsidR="000E094A" w:rsidRDefault="0047239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A298537" w14:textId="77777777" w:rsidR="0047239B" w:rsidRDefault="0047239B" w:rsidP="0047239B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color w:val="000000" w:themeColor="text1"/>
              </w:rPr>
              <w:t>V teoretické části práce je na základě literární rešerše popsána problematika finanční analýzy. Prostřednictvím teoretické části práce je vytvořeno východisko pro část praktickou, která se zabývá finanční analýzou ve vybrané společnosti.</w:t>
            </w:r>
          </w:p>
          <w:p w14:paraId="75E83E68" w14:textId="77777777" w:rsidR="0047239B" w:rsidRPr="000E094A" w:rsidRDefault="0047239B" w:rsidP="0047239B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utorka vhodně zvolila domácí a zahraniční zdroje. Způsob citování je proveden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6789E4D8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6ECB4459" w:rsidR="000E094A" w:rsidRDefault="0047239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E75E144" w14:textId="40C2BEC1" w:rsidR="0047239B" w:rsidRDefault="0047239B" w:rsidP="0047239B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nalytická část využívá poznatky z teorie, které byly vhodně aplikovány. Autorka dostatečně popsala postup aplikace metod práce a souhrnně zhodnotila současný stav. Praktická část obsahuje finanční analýzu. V závěru práce jsou navržen</w:t>
            </w:r>
            <w:r w:rsidR="00172A2F">
              <w:rPr>
                <w:rFonts w:cstheme="minorHAnsi"/>
              </w:rPr>
              <w:t>a</w:t>
            </w:r>
            <w:r>
              <w:rPr>
                <w:rFonts w:cstheme="minorHAnsi"/>
              </w:rPr>
              <w:t xml:space="preserve"> doporučení vedoucí ke zlepšení finanční situace společnosti.</w:t>
            </w:r>
          </w:p>
          <w:p w14:paraId="5B4FA24D" w14:textId="77777777" w:rsidR="0047239B" w:rsidRPr="000E094A" w:rsidRDefault="0047239B" w:rsidP="0047239B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AC0871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8E2072" w:rsidRPr="00037B1A">
              <w:rPr>
                <w:rFonts w:cstheme="minorHAnsi"/>
                <w:b/>
              </w:rPr>
              <w:t>řešící / návrhová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499A92EC" w:rsidR="000E094A" w:rsidRDefault="0047239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65D05DD" w14:textId="77777777" w:rsidR="0047239B" w:rsidRPr="002D7BB4" w:rsidRDefault="0047239B" w:rsidP="0047239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</w:rPr>
              <w:t>Autorka velmi detailně zhodnotila výsledky finanční analýzy a na základě získaných argumentů byla vypracována doporučení pro zlepšení finanční situace společnosti. Cíl bakalářské práce byl splněn.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FAA80A5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90D30CF" w14:textId="4F1812D4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9972017" w14:textId="77777777" w:rsidR="009C7318" w:rsidRPr="000E094A" w:rsidRDefault="009C7318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A16647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6CC5B14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1E14FEF2" w:rsidR="000E094A" w:rsidRDefault="00A15C2D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F08EDF5" w14:textId="5A2F7C64" w:rsidR="00A15C2D" w:rsidRPr="00C74398" w:rsidRDefault="00A15C2D" w:rsidP="00A15C2D">
            <w:pPr>
              <w:spacing w:before="120"/>
              <w:jc w:val="both"/>
            </w:pPr>
            <w:r>
              <w:t>Bakalářská</w:t>
            </w:r>
            <w:r w:rsidRPr="00C74398">
              <w:t xml:space="preserve"> práce splňuje cíle, které jsou </w:t>
            </w:r>
            <w:r w:rsidR="00172A2F">
              <w:t>stanoveny</w:t>
            </w:r>
            <w:bookmarkStart w:id="1" w:name="_GoBack"/>
            <w:bookmarkEnd w:id="1"/>
            <w:r w:rsidRPr="00C74398">
              <w:t xml:space="preserve"> v její úvodní části. Jednotlivé kapitoly na sebe logicky navazují. Pr</w:t>
            </w:r>
            <w:r>
              <w:t>aktická</w:t>
            </w:r>
            <w:r w:rsidRPr="00C74398">
              <w:t xml:space="preserve"> část využívá poznatky z</w:t>
            </w:r>
            <w:r>
              <w:t> </w:t>
            </w:r>
            <w:r w:rsidRPr="00C74398">
              <w:t>teoretické</w:t>
            </w:r>
            <w:r>
              <w:t xml:space="preserve"> části.</w:t>
            </w:r>
            <w:r w:rsidRPr="00C74398">
              <w:t xml:space="preserve"> V práci je správně použita terminologie. V práci jsou použity předepsané normy citování.</w:t>
            </w:r>
          </w:p>
          <w:p w14:paraId="349D9863" w14:textId="77777777" w:rsidR="00A15C2D" w:rsidRPr="00C74398" w:rsidRDefault="00A15C2D" w:rsidP="00A15C2D">
            <w:pPr>
              <w:spacing w:before="120"/>
              <w:jc w:val="both"/>
            </w:pPr>
            <w:r w:rsidRPr="00C74398">
              <w:t xml:space="preserve">K formální stránce práce stejně jako k jazykové a grafické úrovni nemám zásadní připomínky. Formální úprava </w:t>
            </w:r>
            <w:r>
              <w:t>bakalářské</w:t>
            </w:r>
            <w:r w:rsidRPr="00C74398">
              <w:t xml:space="preserve"> práce respektuje obsahovou logiku </w:t>
            </w:r>
            <w:r>
              <w:t>bakalářské</w:t>
            </w:r>
            <w:r w:rsidRPr="00C74398">
              <w:t xml:space="preserve"> práce a podle mého názoru požadavkům kladeným na </w:t>
            </w:r>
            <w:r>
              <w:t>bakalářskou</w:t>
            </w:r>
            <w:r w:rsidRPr="00C74398">
              <w:t xml:space="preserve"> práci odpovídá.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ABEF3B" w14:textId="65B6F15D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105A3E5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06D5824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DDB2FA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TableGrid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64677BAA" w:rsidR="009C7318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140BAE61" w:rsidR="009C7318" w:rsidRDefault="00A15C2D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9D67D5" w:rsidRPr="000E094A" w14:paraId="303C9369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08D3A5A" w14:textId="77777777" w:rsidR="00A15C2D" w:rsidRPr="000E094A" w:rsidRDefault="00A15C2D" w:rsidP="00A15C2D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2" w:name="_Hlk98164743"/>
            <w:r>
              <w:t>Autorce</w:t>
            </w:r>
            <w:r w:rsidRPr="00C74398">
              <w:t xml:space="preserve"> se podařilo zpracovat </w:t>
            </w:r>
            <w:r>
              <w:t>finanční analýzu ve vybrané společnosti.</w:t>
            </w:r>
            <w:r w:rsidRPr="00C74398">
              <w:t xml:space="preserve"> Teoretická část sumarizuje východiska pro část praktickou</w:t>
            </w:r>
            <w:r>
              <w:t>.</w:t>
            </w:r>
            <w:r w:rsidRPr="00C74398">
              <w:t xml:space="preserve"> </w:t>
            </w:r>
            <w:r>
              <w:t>Cíl práce byl úspěšně naplněn. V závěru práce autorka shrnula návrhy řešení na zlepšení finanční situace ve společnosti.</w:t>
            </w:r>
          </w:p>
          <w:p w14:paraId="70DED920" w14:textId="77777777" w:rsidR="009D67D5" w:rsidRPr="000E094A" w:rsidRDefault="009D67D5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bookmarkEnd w:id="2"/>
    <w:p w14:paraId="5C15DC76" w14:textId="48EB398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5DB62004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037B1A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037B1A">
        <w:rPr>
          <w:rFonts w:cstheme="minorHAnsi"/>
          <w:b/>
        </w:rPr>
        <w:t>:</w:t>
      </w:r>
    </w:p>
    <w:p w14:paraId="4D613531" w14:textId="77777777" w:rsidR="00A15C2D" w:rsidRDefault="00A15C2D" w:rsidP="00A15C2D">
      <w:pPr>
        <w:pStyle w:val="ListParagraph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 hodnotí vedení společnosti váš přínos práce pro vybranou společnost?</w:t>
      </w: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2488EC3F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A15C2D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A15C2D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188B1B4F" w:rsidR="009C7318" w:rsidRDefault="009C7318" w:rsidP="00DC7D52">
      <w:pPr>
        <w:spacing w:after="120" w:line="240" w:lineRule="auto"/>
        <w:jc w:val="both"/>
        <w:rPr>
          <w:rFonts w:cstheme="minorHAnsi"/>
        </w:rPr>
      </w:pPr>
      <w:r w:rsidRPr="009C7318">
        <w:rPr>
          <w:rFonts w:cstheme="minorHAnsi"/>
        </w:rPr>
        <w:t>BP byla podrobena kontrole ke zjištění původnosti práce v IS STAG. Na základě výsledků této kontroly bylo zjištěno, že práce</w:t>
      </w:r>
      <w:r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A15C2D">
            <w:rPr>
              <w:rFonts w:cstheme="minorHAnsi"/>
              <w:b/>
            </w:rPr>
            <w:t>není</w:t>
          </w:r>
        </w:sdtContent>
      </w:sdt>
      <w:r w:rsidRPr="009C7318">
        <w:rPr>
          <w:rFonts w:cstheme="minorHAnsi"/>
        </w:rPr>
        <w:t xml:space="preserve"> plagiát.</w:t>
      </w:r>
    </w:p>
    <w:p w14:paraId="4236C6F3" w14:textId="4A7B3244" w:rsidR="009C7318" w:rsidRDefault="009C7318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62BC1080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7BA3D6ABCC7241C6885DC6A363458522"/>
          </w:placeholder>
          <w:date w:fullDate="2024-05-20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A15C2D">
            <w:rPr>
              <w:rFonts w:cstheme="minorHAnsi"/>
            </w:rPr>
            <w:t>20.05.2024</w:t>
          </w:r>
        </w:sdtContent>
      </w:sdt>
      <w:r w:rsidR="0085398A">
        <w:rPr>
          <w:rFonts w:cstheme="minorHAnsi"/>
        </w:rPr>
        <w:tab/>
      </w:r>
    </w:p>
    <w:p w14:paraId="73443A4F" w14:textId="32D4B117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>Podpis vedoucího BP</w:t>
      </w:r>
    </w:p>
    <w:sectPr w:rsidR="009C7318" w:rsidRPr="000E094A" w:rsidSect="0024258E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24F03E" w14:textId="77777777" w:rsidR="001900AB" w:rsidRDefault="001900AB" w:rsidP="00A40E93">
      <w:pPr>
        <w:spacing w:after="0" w:line="240" w:lineRule="auto"/>
      </w:pPr>
      <w:r>
        <w:separator/>
      </w:r>
    </w:p>
  </w:endnote>
  <w:endnote w:type="continuationSeparator" w:id="0">
    <w:p w14:paraId="5BAEF37F" w14:textId="77777777" w:rsidR="001900AB" w:rsidRDefault="001900AB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C54C29" w14:textId="77777777" w:rsidR="001900AB" w:rsidRDefault="001900AB" w:rsidP="00A40E93">
      <w:pPr>
        <w:spacing w:after="0" w:line="240" w:lineRule="auto"/>
      </w:pPr>
      <w:r>
        <w:separator/>
      </w:r>
    </w:p>
  </w:footnote>
  <w:footnote w:type="continuationSeparator" w:id="0">
    <w:p w14:paraId="30FB8D99" w14:textId="77777777" w:rsidR="001900AB" w:rsidRDefault="001900AB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Header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9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zMDc2NDY3tjQ1tTRV0lEKTi0uzszPAykwrAUA2fJUsSwAAAA="/>
  </w:docVars>
  <w:rsids>
    <w:rsidRoot w:val="00BA16DD"/>
    <w:rsid w:val="00037B1A"/>
    <w:rsid w:val="000E094A"/>
    <w:rsid w:val="00172A2F"/>
    <w:rsid w:val="00173FE7"/>
    <w:rsid w:val="001900AB"/>
    <w:rsid w:val="0024258E"/>
    <w:rsid w:val="0029651C"/>
    <w:rsid w:val="0047239B"/>
    <w:rsid w:val="004D378C"/>
    <w:rsid w:val="005C4ACA"/>
    <w:rsid w:val="0067082B"/>
    <w:rsid w:val="00694399"/>
    <w:rsid w:val="0073639B"/>
    <w:rsid w:val="007553A6"/>
    <w:rsid w:val="0085398A"/>
    <w:rsid w:val="008B781B"/>
    <w:rsid w:val="008E2072"/>
    <w:rsid w:val="00974EA2"/>
    <w:rsid w:val="00987B93"/>
    <w:rsid w:val="00992AFB"/>
    <w:rsid w:val="009C322A"/>
    <w:rsid w:val="009C7318"/>
    <w:rsid w:val="009D67D5"/>
    <w:rsid w:val="00A15C2D"/>
    <w:rsid w:val="00A40E93"/>
    <w:rsid w:val="00A7527E"/>
    <w:rsid w:val="00AC1ADA"/>
    <w:rsid w:val="00B14451"/>
    <w:rsid w:val="00BA16DD"/>
    <w:rsid w:val="00CA34A9"/>
    <w:rsid w:val="00CD12C3"/>
    <w:rsid w:val="00D90835"/>
    <w:rsid w:val="00DC7D52"/>
    <w:rsid w:val="00E22423"/>
    <w:rsid w:val="00EF1720"/>
    <w:rsid w:val="00F92059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0E93"/>
  </w:style>
  <w:style w:type="paragraph" w:styleId="Footer">
    <w:name w:val="footer"/>
    <w:basedOn w:val="Normal"/>
    <w:link w:val="Footer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C731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0A4B88" w:rsidP="000A4B88">
          <w:pPr>
            <w:pStyle w:val="F7AC3614642C4862975AFFE42BECD5F11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0A4B88" w:rsidP="000A4B88">
          <w:pPr>
            <w:pStyle w:val="4F52C4C2662347F09CB140990B74E9901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0A4B88" w:rsidP="000A4B88">
          <w:pPr>
            <w:pStyle w:val="8E37C6EC87F646D58DCFFA9B9657C0C21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0A4B88" w:rsidP="000A4B88">
          <w:pPr>
            <w:pStyle w:val="DFD0AC70DC9648E5B01493AD9D9BA6641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0A4B88" w:rsidP="000A4B88">
          <w:pPr>
            <w:pStyle w:val="8CCEAEF291514F44A28C04510539725B1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0A4B88" w:rsidP="000A4B88">
          <w:pPr>
            <w:pStyle w:val="A97671054FD54CA0B3A42E3C70E984D31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0A4B88" w:rsidP="000A4B88">
          <w:pPr>
            <w:pStyle w:val="83A46AE5AC8D4446819AF8E1744835141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0A4B88" w:rsidP="000A4B88">
          <w:pPr>
            <w:pStyle w:val="0479B14104A642328ADCE704017976091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0A4B88" w:rsidP="000A4B88">
          <w:pPr>
            <w:pStyle w:val="EC79FD13639B45E3B4BA530D9B8819BD1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7BA3D6ABCC7241C6885DC6A36345852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95F9521-E2EB-47A1-83BA-E1A0CFF3529F}"/>
      </w:docPartPr>
      <w:docPartBody>
        <w:p w:rsidR="00DF4309" w:rsidRDefault="000A4B88" w:rsidP="000A4B88">
          <w:pPr>
            <w:pStyle w:val="7BA3D6ABCC7241C6885DC6A363458522"/>
          </w:pPr>
          <w:r w:rsidRPr="001A5279">
            <w:rPr>
              <w:rStyle w:val="PlaceholderText"/>
            </w:rPr>
            <w:t>Klikněte nebo klepněte sem a zadejte datum.</w:t>
          </w:r>
        </w:p>
      </w:docPartBody>
    </w:docPart>
    <w:docPart>
      <w:docPartPr>
        <w:name w:val="28454C169EEE42968B6D627D861CD68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E451806-8D99-4893-B5C1-F602D69FF0E8}"/>
      </w:docPartPr>
      <w:docPartBody>
        <w:p w:rsidR="00594CC3" w:rsidRDefault="00DF4309" w:rsidP="00DF4309">
          <w:pPr>
            <w:pStyle w:val="28454C169EEE42968B6D627D861CD68B"/>
          </w:pPr>
          <w:r w:rsidRPr="001A5279">
            <w:rPr>
              <w:rStyle w:val="Placeholder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0A4B88"/>
    <w:rsid w:val="00510546"/>
    <w:rsid w:val="00594CC3"/>
    <w:rsid w:val="005E083B"/>
    <w:rsid w:val="00A00291"/>
    <w:rsid w:val="00BF2549"/>
    <w:rsid w:val="00DF4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F4309"/>
    <w:rPr>
      <w:color w:val="808080"/>
    </w:rPr>
  </w:style>
  <w:style w:type="paragraph" w:customStyle="1" w:styleId="8E37C6EC87F646D58DCFFA9B9657C0C21">
    <w:name w:val="8E37C6EC87F646D58DCFFA9B9657C0C21"/>
    <w:rsid w:val="000A4B88"/>
    <w:rPr>
      <w:rFonts w:eastAsiaTheme="minorHAnsi"/>
      <w:lang w:eastAsia="en-US"/>
    </w:rPr>
  </w:style>
  <w:style w:type="paragraph" w:customStyle="1" w:styleId="DFD0AC70DC9648E5B01493AD9D9BA6641">
    <w:name w:val="DFD0AC70DC9648E5B01493AD9D9BA6641"/>
    <w:rsid w:val="000A4B88"/>
    <w:rPr>
      <w:rFonts w:eastAsiaTheme="minorHAnsi"/>
      <w:lang w:eastAsia="en-US"/>
    </w:rPr>
  </w:style>
  <w:style w:type="paragraph" w:customStyle="1" w:styleId="8CCEAEF291514F44A28C04510539725B1">
    <w:name w:val="8CCEAEF291514F44A28C04510539725B1"/>
    <w:rsid w:val="000A4B88"/>
    <w:rPr>
      <w:rFonts w:eastAsiaTheme="minorHAnsi"/>
      <w:lang w:eastAsia="en-US"/>
    </w:rPr>
  </w:style>
  <w:style w:type="paragraph" w:customStyle="1" w:styleId="A97671054FD54CA0B3A42E3C70E984D31">
    <w:name w:val="A97671054FD54CA0B3A42E3C70E984D31"/>
    <w:rsid w:val="000A4B88"/>
    <w:rPr>
      <w:rFonts w:eastAsiaTheme="minorHAnsi"/>
      <w:lang w:eastAsia="en-US"/>
    </w:rPr>
  </w:style>
  <w:style w:type="paragraph" w:customStyle="1" w:styleId="83A46AE5AC8D4446819AF8E1744835141">
    <w:name w:val="83A46AE5AC8D4446819AF8E1744835141"/>
    <w:rsid w:val="000A4B88"/>
    <w:rPr>
      <w:rFonts w:eastAsiaTheme="minorHAnsi"/>
      <w:lang w:eastAsia="en-US"/>
    </w:rPr>
  </w:style>
  <w:style w:type="paragraph" w:customStyle="1" w:styleId="0479B14104A642328ADCE704017976091">
    <w:name w:val="0479B14104A642328ADCE704017976091"/>
    <w:rsid w:val="000A4B88"/>
    <w:rPr>
      <w:rFonts w:eastAsiaTheme="minorHAnsi"/>
      <w:lang w:eastAsia="en-US"/>
    </w:rPr>
  </w:style>
  <w:style w:type="paragraph" w:customStyle="1" w:styleId="F7AC3614642C4862975AFFE42BECD5F11">
    <w:name w:val="F7AC3614642C4862975AFFE42BECD5F11"/>
    <w:rsid w:val="000A4B88"/>
    <w:rPr>
      <w:rFonts w:eastAsiaTheme="minorHAnsi"/>
      <w:lang w:eastAsia="en-US"/>
    </w:rPr>
  </w:style>
  <w:style w:type="paragraph" w:customStyle="1" w:styleId="4F52C4C2662347F09CB140990B74E9901">
    <w:name w:val="4F52C4C2662347F09CB140990B74E9901"/>
    <w:rsid w:val="000A4B88"/>
    <w:rPr>
      <w:rFonts w:eastAsiaTheme="minorHAnsi"/>
      <w:lang w:eastAsia="en-US"/>
    </w:rPr>
  </w:style>
  <w:style w:type="paragraph" w:customStyle="1" w:styleId="EC79FD13639B45E3B4BA530D9B8819BD1">
    <w:name w:val="EC79FD13639B45E3B4BA530D9B8819BD1"/>
    <w:rsid w:val="000A4B88"/>
    <w:rPr>
      <w:rFonts w:eastAsiaTheme="minorHAnsi"/>
      <w:lang w:eastAsia="en-US"/>
    </w:rPr>
  </w:style>
  <w:style w:type="paragraph" w:customStyle="1" w:styleId="7BA3D6ABCC7241C6885DC6A363458522">
    <w:name w:val="7BA3D6ABCC7241C6885DC6A363458522"/>
    <w:rsid w:val="000A4B88"/>
    <w:rPr>
      <w:rFonts w:eastAsiaTheme="minorHAnsi"/>
      <w:lang w:eastAsia="en-US"/>
    </w:rPr>
  </w:style>
  <w:style w:type="paragraph" w:customStyle="1" w:styleId="28454C169EEE42968B6D627D861CD68B">
    <w:name w:val="28454C169EEE42968B6D627D861CD68B"/>
    <w:rsid w:val="00DF43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428993701B6604CB0097A8359875773" ma:contentTypeVersion="18" ma:contentTypeDescription="Vytvoří nový dokument" ma:contentTypeScope="" ma:versionID="99d630804fe4829ef68dfe5329dd2c12">
  <xsd:schema xmlns:xsd="http://www.w3.org/2001/XMLSchema" xmlns:xs="http://www.w3.org/2001/XMLSchema" xmlns:p="http://schemas.microsoft.com/office/2006/metadata/properties" xmlns:ns3="dd6a5568-b3f0-44ce-bcb9-e08a74c5df3e" xmlns:ns4="73824570-c6db-4372-aa03-3734505f3e4e" targetNamespace="http://schemas.microsoft.com/office/2006/metadata/properties" ma:root="true" ma:fieldsID="64f45900766ac78a5ae354b7063673d1" ns3:_="" ns4:_="">
    <xsd:import namespace="dd6a5568-b3f0-44ce-bcb9-e08a74c5df3e"/>
    <xsd:import namespace="73824570-c6db-4372-aa03-3734505f3e4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MediaServiceObjectDetectorVersions" minOccurs="0"/>
                <xsd:element ref="ns4:MediaServiceSystemTags" minOccurs="0"/>
                <xsd:element ref="ns4:_activity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6a5568-b3f0-44ce-bcb9-e08a74c5df3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824570-c6db-4372-aa03-3734505f3e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  <xsd:element name="_activity" ma:index="24" nillable="true" ma:displayName="_activity" ma:hidden="true" ma:internalName="_activity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3824570-c6db-4372-aa03-3734505f3e4e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37B987-2DF1-40BD-B334-FDD5A12ABC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6a5568-b3f0-44ce-bcb9-e08a74c5df3e"/>
    <ds:schemaRef ds:uri="73824570-c6db-4372-aa03-3734505f3e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761343-9E32-4BE2-AF5D-67C3477CF3B8}">
  <ds:schemaRefs>
    <ds:schemaRef ds:uri="http://purl.org/dc/terms/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dd6a5568-b3f0-44ce-bcb9-e08a74c5df3e"/>
    <ds:schemaRef ds:uri="http://purl.org/dc/elements/1.1/"/>
    <ds:schemaRef ds:uri="http://schemas.microsoft.com/office/2006/documentManagement/types"/>
    <ds:schemaRef ds:uri="73824570-c6db-4372-aa03-3734505f3e4e"/>
    <ds:schemaRef ds:uri="http://schemas.microsoft.com/office/2006/metadata/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85FB91DE-A620-4A95-8176-E52D4544D3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473</Words>
  <Characters>2698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Marie Paseková</cp:lastModifiedBy>
  <cp:revision>4</cp:revision>
  <cp:lastPrinted>2022-03-14T11:55:00Z</cp:lastPrinted>
  <dcterms:created xsi:type="dcterms:W3CDTF">2024-05-20T06:42:00Z</dcterms:created>
  <dcterms:modified xsi:type="dcterms:W3CDTF">2024-05-20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28993701B6604CB0097A8359875773</vt:lpwstr>
  </property>
</Properties>
</file>